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09"/>
        <w:gridCol w:w="859"/>
        <w:gridCol w:w="4160"/>
      </w:tblGrid>
      <w:tr w:rsidR="00AA4811" w:rsidRPr="00FB726D" w:rsidTr="00E918B1">
        <w:trPr>
          <w:trHeight w:val="3119"/>
        </w:trPr>
        <w:tc>
          <w:tcPr>
            <w:tcW w:w="8928" w:type="dxa"/>
            <w:gridSpan w:val="3"/>
            <w:shd w:val="clear" w:color="auto" w:fill="auto"/>
          </w:tcPr>
          <w:tbl>
            <w:tblPr>
              <w:tblStyle w:val="TableGrid"/>
              <w:tblpPr w:leftFromText="180" w:rightFromText="180" w:horzAnchor="page" w:tblpX="1" w:tblpY="-450"/>
              <w:tblOverlap w:val="never"/>
              <w:tblW w:w="131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35"/>
              <w:gridCol w:w="2855"/>
              <w:gridCol w:w="4395"/>
            </w:tblGrid>
            <w:tr w:rsidR="00D439CA" w:rsidRPr="00FB726D" w:rsidTr="00F12189">
              <w:trPr>
                <w:trHeight w:val="80"/>
              </w:trPr>
              <w:tc>
                <w:tcPr>
                  <w:tcW w:w="8790" w:type="dxa"/>
                  <w:gridSpan w:val="2"/>
                </w:tcPr>
                <w:p w:rsidR="00F57BAE" w:rsidRDefault="00E918B1" w:rsidP="00731E55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bCs/>
                      <w:sz w:val="52"/>
                      <w:szCs w:val="52"/>
                    </w:rPr>
                  </w:pPr>
                  <w:r w:rsidRPr="00FB726D">
                    <w:rPr>
                      <w:rFonts w:ascii="Times New Roman" w:hAnsi="Times New Roman" w:cs="Times New Roman"/>
                      <w:b/>
                      <w:bCs/>
                      <w:noProof/>
                      <w:sz w:val="48"/>
                      <w:szCs w:val="48"/>
                      <w:lang w:eastAsia="en-IN"/>
                    </w:rPr>
                    <w:drawing>
                      <wp:anchor distT="0" distB="0" distL="114300" distR="114300" simplePos="0" relativeHeight="251660800" behindDoc="0" locked="0" layoutInCell="1" allowOverlap="1">
                        <wp:simplePos x="0" y="0"/>
                        <wp:positionH relativeFrom="column">
                          <wp:posOffset>3931920</wp:posOffset>
                        </wp:positionH>
                        <wp:positionV relativeFrom="page">
                          <wp:posOffset>0</wp:posOffset>
                        </wp:positionV>
                        <wp:extent cx="1247775" cy="1316990"/>
                        <wp:effectExtent l="0" t="0" r="0" b="0"/>
                        <wp:wrapSquare wrapText="bothSides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H:\Pic, sigh and print\photo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47775" cy="131699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="00731E55">
                    <w:rPr>
                      <w:rFonts w:ascii="Times New Roman" w:hAnsi="Times New Roman" w:cs="Times New Roman"/>
                      <w:b/>
                      <w:bCs/>
                      <w:sz w:val="52"/>
                      <w:szCs w:val="52"/>
                    </w:rPr>
                    <w:t>Keshav Kunal</w:t>
                  </w:r>
                </w:p>
                <w:p w:rsidR="00F57BAE" w:rsidRDefault="00F57BAE" w:rsidP="00731E55">
                  <w:pPr>
                    <w:spacing w:line="36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 xml:space="preserve">Email - </w:t>
                  </w:r>
                  <w:hyperlink r:id="rId8" w:history="1">
                    <w:r w:rsidRPr="009E6F4C">
                      <w:rPr>
                        <w:rStyle w:val="Hyperlink"/>
                        <w:rFonts w:ascii="Times New Roman" w:hAnsi="Times New Roman" w:cs="Times New Roman"/>
                        <w:bCs/>
                        <w:sz w:val="24"/>
                        <w:szCs w:val="24"/>
                      </w:rPr>
                      <w:t>Keshav.kunal25@gmail.com</w:t>
                    </w:r>
                  </w:hyperlink>
                </w:p>
                <w:p w:rsidR="00F57BAE" w:rsidRPr="00F57BAE" w:rsidRDefault="00F57BAE" w:rsidP="00731E55">
                  <w:pPr>
                    <w:spacing w:line="360" w:lineRule="auto"/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bCs/>
                      <w:sz w:val="24"/>
                      <w:szCs w:val="24"/>
                    </w:rPr>
                    <w:t>Contact No.- +919852954371</w:t>
                  </w:r>
                </w:p>
              </w:tc>
              <w:tc>
                <w:tcPr>
                  <w:tcW w:w="4395" w:type="dxa"/>
                </w:tcPr>
                <w:p w:rsidR="00D439CA" w:rsidRPr="00FB726D" w:rsidRDefault="00D439CA" w:rsidP="00FB726D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48"/>
                      <w:szCs w:val="48"/>
                    </w:rPr>
                  </w:pPr>
                </w:p>
              </w:tc>
            </w:tr>
            <w:tr w:rsidR="00AA4811" w:rsidRPr="00FB726D" w:rsidTr="00F12189">
              <w:tc>
                <w:tcPr>
                  <w:tcW w:w="5935" w:type="dxa"/>
                </w:tcPr>
                <w:p w:rsidR="0087731D" w:rsidRPr="00EA7D57" w:rsidRDefault="0087731D" w:rsidP="00D439CA">
                  <w:pPr>
                    <w:spacing w:line="360" w:lineRule="auto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855" w:type="dxa"/>
                </w:tcPr>
                <w:p w:rsidR="00AA4811" w:rsidRPr="00FB726D" w:rsidRDefault="00AA4811" w:rsidP="00785EE3">
                  <w:pPr>
                    <w:spacing w:line="360" w:lineRule="auto"/>
                    <w:rPr>
                      <w:rFonts w:ascii="Times New Roman" w:hAnsi="Times New Roman" w:cs="Times New Roman"/>
                      <w:b/>
                      <w:bCs/>
                      <w:sz w:val="48"/>
                      <w:szCs w:val="48"/>
                    </w:rPr>
                  </w:pPr>
                </w:p>
              </w:tc>
              <w:tc>
                <w:tcPr>
                  <w:tcW w:w="4395" w:type="dxa"/>
                </w:tcPr>
                <w:p w:rsidR="00AA4811" w:rsidRPr="00FB726D" w:rsidRDefault="00AA4811" w:rsidP="00FB726D">
                  <w:pPr>
                    <w:spacing w:line="360" w:lineRule="auto"/>
                    <w:jc w:val="both"/>
                    <w:rPr>
                      <w:rFonts w:ascii="Times New Roman" w:hAnsi="Times New Roman" w:cs="Times New Roman"/>
                      <w:b/>
                      <w:bCs/>
                      <w:sz w:val="48"/>
                      <w:szCs w:val="48"/>
                    </w:rPr>
                  </w:pPr>
                </w:p>
              </w:tc>
            </w:tr>
          </w:tbl>
          <w:p w:rsidR="00AA4811" w:rsidRPr="00FB726D" w:rsidRDefault="00AA4811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48"/>
                <w:szCs w:val="48"/>
              </w:rPr>
            </w:pPr>
          </w:p>
        </w:tc>
      </w:tr>
      <w:tr w:rsidR="00AA4811" w:rsidRPr="00FB726D" w:rsidTr="00F12189">
        <w:trPr>
          <w:trHeight w:val="80"/>
        </w:trPr>
        <w:tc>
          <w:tcPr>
            <w:tcW w:w="8928" w:type="dxa"/>
            <w:gridSpan w:val="3"/>
            <w:shd w:val="clear" w:color="auto" w:fill="auto"/>
          </w:tcPr>
          <w:p w:rsidR="00AA4811" w:rsidRPr="00FB726D" w:rsidRDefault="00AA4811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520C" w:rsidRPr="00FB726D" w:rsidTr="000C6BC9">
        <w:tc>
          <w:tcPr>
            <w:tcW w:w="8928" w:type="dxa"/>
            <w:gridSpan w:val="3"/>
            <w:shd w:val="clear" w:color="auto" w:fill="AEAAAA" w:themeFill="background2" w:themeFillShade="BF"/>
          </w:tcPr>
          <w:p w:rsidR="00B1520C" w:rsidRPr="00FB726D" w:rsidRDefault="00B1520C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AREER OBJECTIVE</w:t>
            </w:r>
          </w:p>
        </w:tc>
      </w:tr>
      <w:tr w:rsidR="00B1520C" w:rsidRPr="00FB726D" w:rsidTr="000C6BC9">
        <w:tc>
          <w:tcPr>
            <w:tcW w:w="8928" w:type="dxa"/>
            <w:gridSpan w:val="3"/>
          </w:tcPr>
          <w:p w:rsidR="00B1520C" w:rsidRDefault="00AB4478" w:rsidP="00AB447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work in an organisation</w:t>
            </w:r>
            <w:r w:rsidRPr="00AB4478">
              <w:rPr>
                <w:rFonts w:ascii="Times New Roman" w:hAnsi="Times New Roman" w:cs="Times New Roman"/>
                <w:sz w:val="24"/>
                <w:szCs w:val="24"/>
              </w:rPr>
              <w:t xml:space="preserve"> with a professional work environment where I can use and apply my knowledge skills, allowing me to grow as a fresh graduate while meeting organisational goals.</w:t>
            </w:r>
          </w:p>
          <w:p w:rsidR="00AB4478" w:rsidRPr="00AB4478" w:rsidRDefault="00AB4478" w:rsidP="00AB447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520C" w:rsidRPr="00FB726D" w:rsidTr="005A32AF">
        <w:tc>
          <w:tcPr>
            <w:tcW w:w="8928" w:type="dxa"/>
            <w:gridSpan w:val="3"/>
            <w:shd w:val="clear" w:color="auto" w:fill="AEAAAA" w:themeFill="background2" w:themeFillShade="BF"/>
          </w:tcPr>
          <w:p w:rsidR="00B1520C" w:rsidRPr="00FB726D" w:rsidRDefault="00B1520C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ACADEMIC CREDENTIALS </w:t>
            </w:r>
          </w:p>
        </w:tc>
      </w:tr>
      <w:tr w:rsidR="000520D2" w:rsidRPr="00FB726D" w:rsidTr="005A32AF">
        <w:tc>
          <w:tcPr>
            <w:tcW w:w="8928" w:type="dxa"/>
            <w:gridSpan w:val="3"/>
          </w:tcPr>
          <w:tbl>
            <w:tblPr>
              <w:tblStyle w:val="TableGrid"/>
              <w:tblW w:w="878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19"/>
              <w:gridCol w:w="3346"/>
              <w:gridCol w:w="934"/>
              <w:gridCol w:w="1985"/>
            </w:tblGrid>
            <w:tr w:rsidR="00054058" w:rsidRPr="00054058" w:rsidTr="00054058">
              <w:trPr>
                <w:trHeight w:val="415"/>
              </w:trPr>
              <w:tc>
                <w:tcPr>
                  <w:tcW w:w="2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  <w:t>Qualification</w:t>
                  </w:r>
                </w:p>
              </w:tc>
              <w:tc>
                <w:tcPr>
                  <w:tcW w:w="33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  <w:t>Board/University</w:t>
                  </w:r>
                </w:p>
              </w:tc>
              <w:tc>
                <w:tcPr>
                  <w:tcW w:w="9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b/>
                      <w:bCs/>
                      <w:sz w:val="24"/>
                      <w:szCs w:val="24"/>
                    </w:rPr>
                    <w:t>Percentage</w:t>
                  </w:r>
                </w:p>
              </w:tc>
            </w:tr>
            <w:tr w:rsidR="00054058" w:rsidRPr="00054058" w:rsidTr="00054058">
              <w:trPr>
                <w:trHeight w:val="982"/>
              </w:trPr>
              <w:tc>
                <w:tcPr>
                  <w:tcW w:w="2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M.B.A</w:t>
                  </w:r>
                </w:p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(Rural Management)</w:t>
                  </w:r>
                </w:p>
              </w:tc>
              <w:tc>
                <w:tcPr>
                  <w:tcW w:w="33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Babasaheb Bhimrao Ambedkar Central University, Lucknow</w:t>
                  </w:r>
                </w:p>
              </w:tc>
              <w:tc>
                <w:tcPr>
                  <w:tcW w:w="9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2021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68</w:t>
                  </w:r>
                </w:p>
              </w:tc>
            </w:tr>
            <w:tr w:rsidR="00054058" w:rsidRPr="00054058" w:rsidTr="00054058">
              <w:trPr>
                <w:trHeight w:val="1016"/>
              </w:trPr>
              <w:tc>
                <w:tcPr>
                  <w:tcW w:w="2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B.B.A (Graduation)</w:t>
                  </w:r>
                </w:p>
              </w:tc>
              <w:tc>
                <w:tcPr>
                  <w:tcW w:w="33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Bihar National College,</w:t>
                  </w:r>
                </w:p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Patna University</w:t>
                  </w:r>
                </w:p>
              </w:tc>
              <w:tc>
                <w:tcPr>
                  <w:tcW w:w="9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2019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64</w:t>
                  </w:r>
                </w:p>
              </w:tc>
            </w:tr>
            <w:tr w:rsidR="00054058" w:rsidRPr="00054058" w:rsidTr="00054058">
              <w:trPr>
                <w:trHeight w:val="674"/>
              </w:trPr>
              <w:tc>
                <w:tcPr>
                  <w:tcW w:w="2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I.com (12</w:t>
                  </w: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  <w:vertAlign w:val="superscript"/>
                    </w:rPr>
                    <w:t>th</w:t>
                  </w: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33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Sankar Dayal Singh College, Chapra, B.S.E.B.</w:t>
                  </w:r>
                </w:p>
              </w:tc>
              <w:tc>
                <w:tcPr>
                  <w:tcW w:w="9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2016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70</w:t>
                  </w:r>
                </w:p>
              </w:tc>
            </w:tr>
            <w:tr w:rsidR="00054058" w:rsidRPr="00054058" w:rsidTr="00054058">
              <w:trPr>
                <w:trHeight w:val="308"/>
              </w:trPr>
              <w:tc>
                <w:tcPr>
                  <w:tcW w:w="251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High School (10</w:t>
                  </w: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  <w:vertAlign w:val="superscript"/>
                    </w:rPr>
                    <w:t>th</w:t>
                  </w: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334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High School Jalalpur, B.S.E.B</w:t>
                  </w:r>
                </w:p>
              </w:tc>
              <w:tc>
                <w:tcPr>
                  <w:tcW w:w="93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98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54058" w:rsidRPr="00054058" w:rsidRDefault="00054058" w:rsidP="00054058">
                  <w:pPr>
                    <w:spacing w:line="360" w:lineRule="auto"/>
                    <w:jc w:val="center"/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</w:pPr>
                  <w:r w:rsidRPr="00054058">
                    <w:rPr>
                      <w:rFonts w:ascii="Times New Roman" w:eastAsia="Calibri" w:hAnsi="Times New Roman" w:cs="Times New Roman"/>
                      <w:sz w:val="24"/>
                      <w:szCs w:val="24"/>
                    </w:rPr>
                    <w:t>72</w:t>
                  </w:r>
                </w:p>
              </w:tc>
            </w:tr>
          </w:tbl>
          <w:p w:rsidR="002E104E" w:rsidRPr="00FB726D" w:rsidRDefault="002E104E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4058" w:rsidRPr="00FB726D" w:rsidTr="005A32AF">
        <w:tc>
          <w:tcPr>
            <w:tcW w:w="8928" w:type="dxa"/>
            <w:gridSpan w:val="3"/>
          </w:tcPr>
          <w:p w:rsidR="00054058" w:rsidRPr="00054058" w:rsidRDefault="00054058" w:rsidP="00054058">
            <w:pPr>
              <w:spacing w:line="360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191BA2" w:rsidRPr="00FB726D" w:rsidTr="000C6BC9">
        <w:tc>
          <w:tcPr>
            <w:tcW w:w="8928" w:type="dxa"/>
            <w:gridSpan w:val="3"/>
            <w:shd w:val="clear" w:color="auto" w:fill="AEAAAA" w:themeFill="background2" w:themeFillShade="BF"/>
          </w:tcPr>
          <w:p w:rsidR="00191BA2" w:rsidRPr="00FB726D" w:rsidRDefault="001D7769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ERNSHIP/WORKING EXPERIENCE</w:t>
            </w:r>
          </w:p>
        </w:tc>
      </w:tr>
      <w:tr w:rsidR="00191BA2" w:rsidRPr="00FB726D" w:rsidTr="000C6BC9">
        <w:tc>
          <w:tcPr>
            <w:tcW w:w="8928" w:type="dxa"/>
            <w:gridSpan w:val="3"/>
          </w:tcPr>
          <w:p w:rsidR="001D7769" w:rsidRDefault="001D7769" w:rsidP="001D7769">
            <w:pPr>
              <w:pStyle w:val="TableParagraph"/>
              <w:numPr>
                <w:ilvl w:val="0"/>
                <w:numId w:val="25"/>
              </w:numPr>
              <w:tabs>
                <w:tab w:val="left" w:pos="9119"/>
              </w:tabs>
              <w:spacing w:before="143"/>
              <w:rPr>
                <w:w w:val="110"/>
                <w:sz w:val="24"/>
              </w:rPr>
            </w:pPr>
            <w:r w:rsidRPr="00AB4478">
              <w:rPr>
                <w:w w:val="110"/>
                <w:sz w:val="24"/>
              </w:rPr>
              <w:t xml:space="preserve">I recently finished a one-month </w:t>
            </w:r>
            <w:r w:rsidRPr="001D7769">
              <w:rPr>
                <w:b/>
                <w:w w:val="110"/>
                <w:sz w:val="24"/>
              </w:rPr>
              <w:t>paid internship</w:t>
            </w:r>
            <w:r w:rsidRPr="00AB4478">
              <w:rPr>
                <w:w w:val="110"/>
                <w:sz w:val="24"/>
              </w:rPr>
              <w:t xml:space="preserve"> with </w:t>
            </w:r>
            <w:r w:rsidRPr="001D7769">
              <w:rPr>
                <w:b/>
                <w:w w:val="110"/>
                <w:sz w:val="24"/>
              </w:rPr>
              <w:t>Doubtnet</w:t>
            </w:r>
            <w:r w:rsidRPr="00AB4478">
              <w:rPr>
                <w:w w:val="110"/>
                <w:sz w:val="24"/>
              </w:rPr>
              <w:t xml:space="preserve"> as a Business Development Associate.</w:t>
            </w:r>
          </w:p>
          <w:p w:rsidR="001D7769" w:rsidRPr="001D7769" w:rsidRDefault="001D7769" w:rsidP="001D7769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I am provided my services to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Tecogis</w:t>
            </w: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 from 1st February 2020 to 8th February 2020 as a Computer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Consultant and Volunteer</w:t>
            </w: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 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ing the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Defence Exp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D7769" w:rsidRPr="001D7769" w:rsidRDefault="001D7769" w:rsidP="001D7769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In the year 2020, I completed an eight-week internship training as a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Project Manager and Office Administrator</w:t>
            </w: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Bihar Entrepreneurs Association</w:t>
            </w: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. I worked on the initiatives for the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Jharkhand Tribal Incubation Center</w:t>
            </w: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Bihar Global Summit Projects.</w:t>
            </w:r>
          </w:p>
          <w:p w:rsidR="00F12189" w:rsidRPr="001D7769" w:rsidRDefault="004867F5" w:rsidP="001D7769">
            <w:pPr>
              <w:pStyle w:val="ListParagraph"/>
              <w:numPr>
                <w:ilvl w:val="0"/>
                <w:numId w:val="25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867F5">
              <w:rPr>
                <w:rFonts w:ascii="Times New Roman" w:hAnsi="Times New Roman" w:cs="Times New Roman"/>
                <w:sz w:val="24"/>
                <w:szCs w:val="24"/>
              </w:rPr>
              <w:t xml:space="preserve">In the year 2018, I did an eight-week internship with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Educonf Technologies</w:t>
            </w:r>
            <w:r w:rsidRPr="004867F5">
              <w:rPr>
                <w:rFonts w:ascii="Times New Roman" w:hAnsi="Times New Roman" w:cs="Times New Roman"/>
                <w:sz w:val="24"/>
                <w:szCs w:val="24"/>
              </w:rPr>
              <w:t xml:space="preserve"> as a Marketing Head in </w:t>
            </w:r>
            <w:r w:rsidRPr="001D7769">
              <w:rPr>
                <w:rFonts w:ascii="Times New Roman" w:hAnsi="Times New Roman" w:cs="Times New Roman"/>
                <w:b/>
                <w:sz w:val="24"/>
                <w:szCs w:val="24"/>
              </w:rPr>
              <w:t>Digital Marketing</w:t>
            </w:r>
            <w:r w:rsidRPr="004867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E96C1E" w:rsidRPr="00FB726D" w:rsidTr="000C6BC9">
        <w:tc>
          <w:tcPr>
            <w:tcW w:w="8928" w:type="dxa"/>
            <w:gridSpan w:val="3"/>
            <w:shd w:val="clear" w:color="auto" w:fill="AEAAAA" w:themeFill="background2" w:themeFillShade="BF"/>
          </w:tcPr>
          <w:p w:rsidR="00E96C1E" w:rsidRPr="00FB726D" w:rsidRDefault="002E7454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lastRenderedPageBreak/>
              <w:t>EXTRACURRICU</w:t>
            </w:r>
            <w:r w:rsidR="00E96C1E"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LAR ACTIVITY</w:t>
            </w:r>
          </w:p>
        </w:tc>
      </w:tr>
      <w:tr w:rsidR="00E96C1E" w:rsidRPr="00FB726D" w:rsidTr="000C6BC9">
        <w:tc>
          <w:tcPr>
            <w:tcW w:w="8928" w:type="dxa"/>
            <w:gridSpan w:val="3"/>
          </w:tcPr>
          <w:p w:rsidR="00BE54A2" w:rsidRDefault="00BE54A2" w:rsidP="00BE54A2">
            <w:pPr>
              <w:pStyle w:val="TableParagraph"/>
              <w:numPr>
                <w:ilvl w:val="0"/>
                <w:numId w:val="23"/>
              </w:numPr>
              <w:spacing w:line="262" w:lineRule="exact"/>
              <w:jc w:val="both"/>
              <w:rPr>
                <w:w w:val="110"/>
                <w:sz w:val="24"/>
              </w:rPr>
            </w:pPr>
            <w:r>
              <w:rPr>
                <w:w w:val="110"/>
                <w:sz w:val="24"/>
              </w:rPr>
              <w:t xml:space="preserve">Diploma in </w:t>
            </w:r>
            <w:r w:rsidRPr="001D7769">
              <w:rPr>
                <w:b/>
                <w:w w:val="110"/>
                <w:sz w:val="24"/>
              </w:rPr>
              <w:t>Financial Accounting</w:t>
            </w:r>
            <w:r>
              <w:rPr>
                <w:w w:val="110"/>
                <w:sz w:val="24"/>
              </w:rPr>
              <w:t xml:space="preserve"> from Bhawani Institute of Computer Technology.</w:t>
            </w:r>
          </w:p>
          <w:p w:rsidR="001D7769" w:rsidRPr="002D55AA" w:rsidRDefault="001D7769" w:rsidP="00BE54A2">
            <w:pPr>
              <w:pStyle w:val="TableParagraph"/>
              <w:numPr>
                <w:ilvl w:val="0"/>
                <w:numId w:val="23"/>
              </w:numPr>
              <w:spacing w:line="262" w:lineRule="exact"/>
              <w:jc w:val="both"/>
              <w:rPr>
                <w:w w:val="110"/>
                <w:sz w:val="24"/>
              </w:rPr>
            </w:pPr>
            <w:r>
              <w:rPr>
                <w:w w:val="110"/>
                <w:sz w:val="24"/>
              </w:rPr>
              <w:t xml:space="preserve">Completed six week online course from (agMOOCs) in 2020 with the collaboration of </w:t>
            </w:r>
            <w:r>
              <w:rPr>
                <w:b/>
                <w:w w:val="110"/>
                <w:sz w:val="24"/>
              </w:rPr>
              <w:t>Bihar Agriculture University, Sabour</w:t>
            </w:r>
            <w:r>
              <w:rPr>
                <w:w w:val="110"/>
                <w:sz w:val="24"/>
              </w:rPr>
              <w:t xml:space="preserve">, </w:t>
            </w:r>
            <w:r>
              <w:rPr>
                <w:b/>
                <w:w w:val="110"/>
                <w:sz w:val="24"/>
              </w:rPr>
              <w:t>Indian Institute of Technology,</w:t>
            </w:r>
            <w:r>
              <w:rPr>
                <w:w w:val="110"/>
                <w:sz w:val="24"/>
              </w:rPr>
              <w:t xml:space="preserve"> </w:t>
            </w:r>
            <w:r>
              <w:rPr>
                <w:b/>
                <w:w w:val="110"/>
                <w:sz w:val="24"/>
              </w:rPr>
              <w:t xml:space="preserve">Kanpur </w:t>
            </w:r>
            <w:r>
              <w:rPr>
                <w:w w:val="110"/>
                <w:sz w:val="24"/>
              </w:rPr>
              <w:t xml:space="preserve">and </w:t>
            </w:r>
            <w:r>
              <w:rPr>
                <w:b/>
                <w:w w:val="110"/>
                <w:sz w:val="24"/>
              </w:rPr>
              <w:t>Commonwealth of Learning, Canada</w:t>
            </w:r>
            <w:r>
              <w:rPr>
                <w:w w:val="110"/>
                <w:sz w:val="24"/>
              </w:rPr>
              <w:t xml:space="preserve"> in </w:t>
            </w:r>
            <w:r>
              <w:rPr>
                <w:b/>
                <w:w w:val="110"/>
                <w:sz w:val="24"/>
              </w:rPr>
              <w:t>Employment generation among rural youth through agricultural entrepreneurship</w:t>
            </w:r>
          </w:p>
          <w:p w:rsidR="00BE54A2" w:rsidRPr="001D7769" w:rsidRDefault="00BE54A2" w:rsidP="001D7769">
            <w:pPr>
              <w:pStyle w:val="TableParagraph"/>
              <w:numPr>
                <w:ilvl w:val="0"/>
                <w:numId w:val="23"/>
              </w:numPr>
              <w:spacing w:line="262" w:lineRule="exact"/>
              <w:jc w:val="both"/>
              <w:rPr>
                <w:b/>
                <w:w w:val="110"/>
                <w:sz w:val="24"/>
              </w:rPr>
            </w:pPr>
            <w:r>
              <w:rPr>
                <w:w w:val="110"/>
                <w:sz w:val="24"/>
              </w:rPr>
              <w:t xml:space="preserve">Participated in </w:t>
            </w:r>
            <w:r w:rsidRPr="001D7769">
              <w:rPr>
                <w:b/>
                <w:w w:val="110"/>
                <w:sz w:val="24"/>
              </w:rPr>
              <w:t>Young Leaders Program</w:t>
            </w:r>
            <w:r>
              <w:rPr>
                <w:w w:val="110"/>
                <w:sz w:val="24"/>
              </w:rPr>
              <w:t xml:space="preserve"> at Manfest-Varchasva 2019, </w:t>
            </w:r>
            <w:r w:rsidRPr="001D7769">
              <w:rPr>
                <w:b/>
                <w:w w:val="110"/>
                <w:sz w:val="24"/>
              </w:rPr>
              <w:t>IIM Lucknow.</w:t>
            </w:r>
          </w:p>
          <w:p w:rsidR="00BE54A2" w:rsidRDefault="00BE54A2" w:rsidP="00BE54A2">
            <w:pPr>
              <w:pStyle w:val="TableParagraph"/>
              <w:numPr>
                <w:ilvl w:val="0"/>
                <w:numId w:val="23"/>
              </w:numPr>
              <w:spacing w:line="262" w:lineRule="exact"/>
              <w:jc w:val="both"/>
              <w:rPr>
                <w:w w:val="110"/>
                <w:sz w:val="24"/>
              </w:rPr>
            </w:pPr>
            <w:r>
              <w:rPr>
                <w:w w:val="110"/>
                <w:sz w:val="24"/>
              </w:rPr>
              <w:t xml:space="preserve">Participated in Photography Workshop that is conducted by 365Pix.        </w:t>
            </w:r>
          </w:p>
          <w:p w:rsidR="00BE54A2" w:rsidRDefault="00BE54A2" w:rsidP="00BE54A2">
            <w:pPr>
              <w:pStyle w:val="TableParagraph"/>
              <w:numPr>
                <w:ilvl w:val="0"/>
                <w:numId w:val="23"/>
              </w:numPr>
              <w:spacing w:line="262" w:lineRule="exact"/>
              <w:jc w:val="both"/>
              <w:rPr>
                <w:w w:val="110"/>
                <w:sz w:val="24"/>
              </w:rPr>
            </w:pPr>
            <w:r w:rsidRPr="0065459C">
              <w:rPr>
                <w:w w:val="110"/>
                <w:sz w:val="24"/>
              </w:rPr>
              <w:t>Event</w:t>
            </w:r>
            <w:r>
              <w:rPr>
                <w:w w:val="110"/>
                <w:sz w:val="24"/>
              </w:rPr>
              <w:t>s</w:t>
            </w:r>
            <w:r w:rsidRPr="0065459C">
              <w:rPr>
                <w:w w:val="110"/>
                <w:sz w:val="24"/>
              </w:rPr>
              <w:t xml:space="preserve"> Organized in college.</w:t>
            </w:r>
          </w:p>
          <w:p w:rsidR="00EF5FC8" w:rsidRPr="00FB726D" w:rsidRDefault="00EF5FC8" w:rsidP="00BE54A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6C1E" w:rsidRPr="00FB726D" w:rsidTr="00A3059B">
        <w:trPr>
          <w:trHeight w:val="80"/>
        </w:trPr>
        <w:tc>
          <w:tcPr>
            <w:tcW w:w="8928" w:type="dxa"/>
            <w:gridSpan w:val="3"/>
          </w:tcPr>
          <w:p w:rsidR="001D7769" w:rsidRDefault="001D7769" w:rsidP="001D7769">
            <w:pPr>
              <w:shd w:val="clear" w:color="auto" w:fill="BFBFBF" w:themeFill="background1" w:themeFillShade="BF"/>
              <w:spacing w:line="360" w:lineRule="auto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TECHNICAL SKILLS   </w:t>
            </w:r>
          </w:p>
          <w:p w:rsidR="001D7769" w:rsidRDefault="001D7769" w:rsidP="001D7769">
            <w:pPr>
              <w:pStyle w:val="ListParagraph"/>
              <w:numPr>
                <w:ilvl w:val="0"/>
                <w:numId w:val="2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- Excel –  Intermediate</w:t>
            </w:r>
          </w:p>
          <w:p w:rsidR="001D7769" w:rsidRDefault="001D7769" w:rsidP="001D7769">
            <w:pPr>
              <w:pStyle w:val="ListParagraph"/>
              <w:numPr>
                <w:ilvl w:val="0"/>
                <w:numId w:val="2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 word- Advance   </w:t>
            </w:r>
          </w:p>
          <w:p w:rsidR="001D7769" w:rsidRDefault="001D7769" w:rsidP="001D7769">
            <w:pPr>
              <w:pStyle w:val="ListParagraph"/>
              <w:numPr>
                <w:ilvl w:val="0"/>
                <w:numId w:val="2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S PowerPoint- Advance   </w:t>
            </w:r>
          </w:p>
          <w:p w:rsidR="00956A4F" w:rsidRDefault="001D7769" w:rsidP="001D7769">
            <w:pPr>
              <w:pStyle w:val="ListParagraph"/>
              <w:numPr>
                <w:ilvl w:val="0"/>
                <w:numId w:val="2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D7769">
              <w:rPr>
                <w:rFonts w:ascii="Times New Roman" w:hAnsi="Times New Roman" w:cs="Times New Roman"/>
                <w:sz w:val="24"/>
                <w:szCs w:val="24"/>
              </w:rPr>
              <w:t>Photoshop/Light room- Intermediate</w:t>
            </w:r>
          </w:p>
          <w:p w:rsidR="001D7769" w:rsidRPr="001D7769" w:rsidRDefault="001D7769" w:rsidP="001D7769">
            <w:pPr>
              <w:pStyle w:val="ListParagraph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7DBF" w:rsidRPr="00FB726D" w:rsidTr="000C6BC9">
        <w:tc>
          <w:tcPr>
            <w:tcW w:w="8928" w:type="dxa"/>
            <w:gridSpan w:val="3"/>
            <w:shd w:val="clear" w:color="auto" w:fill="AEAAAA" w:themeFill="background2" w:themeFillShade="BF"/>
          </w:tcPr>
          <w:p w:rsidR="006E7DBF" w:rsidRPr="00FB726D" w:rsidRDefault="006E7DBF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INTERPERSONAL SKILLS</w:t>
            </w:r>
          </w:p>
        </w:tc>
      </w:tr>
      <w:tr w:rsidR="006E7DBF" w:rsidRPr="00FB726D" w:rsidTr="000C6BC9">
        <w:tc>
          <w:tcPr>
            <w:tcW w:w="8928" w:type="dxa"/>
            <w:gridSpan w:val="3"/>
          </w:tcPr>
          <w:p w:rsidR="006E7DBF" w:rsidRPr="00FB726D" w:rsidRDefault="006E7DBF" w:rsidP="00FB726D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Ability to rapidly build </w:t>
            </w:r>
            <w:r w:rsidR="00B35D5A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relationship and set</w:t>
            </w:r>
            <w:r w:rsidR="00B35D5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up trust</w:t>
            </w:r>
          </w:p>
          <w:p w:rsidR="006E7DBF" w:rsidRPr="00FB726D" w:rsidRDefault="006E7DBF" w:rsidP="00FB726D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Confident and </w:t>
            </w:r>
            <w:r w:rsidR="00767716" w:rsidRPr="00FB726D">
              <w:rPr>
                <w:rFonts w:ascii="Times New Roman" w:hAnsi="Times New Roman" w:cs="Times New Roman"/>
                <w:sz w:val="24"/>
                <w:szCs w:val="24"/>
              </w:rPr>
              <w:t>Determined</w:t>
            </w: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767716" w:rsidRPr="0053126B" w:rsidRDefault="006E7DBF" w:rsidP="0053126B">
            <w:pPr>
              <w:pStyle w:val="ListParagraph"/>
              <w:numPr>
                <w:ilvl w:val="0"/>
                <w:numId w:val="6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Ability to cope-up with different situations.</w:t>
            </w:r>
          </w:p>
          <w:p w:rsidR="00E918B1" w:rsidRPr="008C16FE" w:rsidRDefault="00E918B1" w:rsidP="008C16F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E7DBF" w:rsidRPr="00FB726D" w:rsidTr="000C6BC9">
        <w:tc>
          <w:tcPr>
            <w:tcW w:w="8928" w:type="dxa"/>
            <w:gridSpan w:val="3"/>
            <w:shd w:val="clear" w:color="auto" w:fill="AEAAAA" w:themeFill="background2" w:themeFillShade="BF"/>
          </w:tcPr>
          <w:p w:rsidR="006E7DBF" w:rsidRPr="00FB726D" w:rsidRDefault="006E7DBF" w:rsidP="00FB726D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FB726D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ERSONAL DETAILS</w:t>
            </w:r>
          </w:p>
        </w:tc>
      </w:tr>
      <w:tr w:rsidR="006E7DBF" w:rsidRPr="00FB726D" w:rsidTr="000C6BC9">
        <w:tc>
          <w:tcPr>
            <w:tcW w:w="3909" w:type="dxa"/>
          </w:tcPr>
          <w:p w:rsidR="006E7DBF" w:rsidRPr="00FB726D" w:rsidRDefault="006E7DBF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Mother Name                                       </w:t>
            </w:r>
          </w:p>
        </w:tc>
        <w:tc>
          <w:tcPr>
            <w:tcW w:w="859" w:type="dxa"/>
          </w:tcPr>
          <w:p w:rsidR="006E7DBF" w:rsidRPr="00FB726D" w:rsidRDefault="006E7DBF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6E7DBF" w:rsidRPr="00FB726D" w:rsidRDefault="00A3059B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shpa Devi</w:t>
            </w:r>
          </w:p>
        </w:tc>
      </w:tr>
      <w:tr w:rsidR="006E7DBF" w:rsidRPr="00FB726D" w:rsidTr="000C6BC9">
        <w:tc>
          <w:tcPr>
            <w:tcW w:w="3909" w:type="dxa"/>
          </w:tcPr>
          <w:p w:rsidR="006E7DBF" w:rsidRPr="00FB726D" w:rsidRDefault="006E7DBF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Father Name                              </w:t>
            </w:r>
          </w:p>
        </w:tc>
        <w:tc>
          <w:tcPr>
            <w:tcW w:w="859" w:type="dxa"/>
          </w:tcPr>
          <w:p w:rsidR="006E7DBF" w:rsidRPr="00FB726D" w:rsidRDefault="006E7DBF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6E7DBF" w:rsidRPr="00FB726D" w:rsidRDefault="00A3059B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uneshwar</w:t>
            </w:r>
            <w:r w:rsidR="006E7DBF"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 Singh</w:t>
            </w:r>
          </w:p>
        </w:tc>
      </w:tr>
      <w:tr w:rsidR="006E7DBF" w:rsidRPr="00FB726D" w:rsidTr="000C6BC9">
        <w:tc>
          <w:tcPr>
            <w:tcW w:w="3909" w:type="dxa"/>
          </w:tcPr>
          <w:p w:rsidR="006E7DBF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Permanent Address</w:t>
            </w:r>
          </w:p>
        </w:tc>
        <w:tc>
          <w:tcPr>
            <w:tcW w:w="859" w:type="dxa"/>
          </w:tcPr>
          <w:p w:rsidR="006E7DBF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A3059B" w:rsidRDefault="00A3059B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llage- Siswa, Post Office- Nagra</w:t>
            </w:r>
          </w:p>
          <w:p w:rsidR="00CE6268" w:rsidRPr="00FB726D" w:rsidRDefault="00A3059B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trict- Saran, </w:t>
            </w:r>
            <w:r w:rsidR="00CE6268" w:rsidRPr="00FB726D">
              <w:rPr>
                <w:rFonts w:ascii="Times New Roman" w:hAnsi="Times New Roman" w:cs="Times New Roman"/>
                <w:sz w:val="24"/>
                <w:szCs w:val="24"/>
              </w:rPr>
              <w:t>Bi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841442</w:t>
            </w:r>
          </w:p>
        </w:tc>
      </w:tr>
      <w:tr w:rsidR="00CE6268" w:rsidRPr="00FB726D" w:rsidTr="000C6BC9">
        <w:tc>
          <w:tcPr>
            <w:tcW w:w="3909" w:type="dxa"/>
          </w:tcPr>
          <w:p w:rsidR="00CE6268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859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CE6268" w:rsidRPr="00FB726D" w:rsidRDefault="00A3059B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CE6268" w:rsidRPr="00FB726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uly 1998</w:t>
            </w:r>
          </w:p>
        </w:tc>
      </w:tr>
      <w:tr w:rsidR="00CE6268" w:rsidRPr="00FB726D" w:rsidTr="000C6BC9">
        <w:tc>
          <w:tcPr>
            <w:tcW w:w="3909" w:type="dxa"/>
          </w:tcPr>
          <w:p w:rsidR="00CE6268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Language Known</w:t>
            </w:r>
          </w:p>
        </w:tc>
        <w:tc>
          <w:tcPr>
            <w:tcW w:w="859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English, Hindi,</w:t>
            </w:r>
          </w:p>
        </w:tc>
      </w:tr>
      <w:tr w:rsidR="00CE6268" w:rsidRPr="00FB726D" w:rsidTr="000C6BC9">
        <w:tc>
          <w:tcPr>
            <w:tcW w:w="3909" w:type="dxa"/>
          </w:tcPr>
          <w:p w:rsidR="00CE6268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859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Single</w:t>
            </w:r>
          </w:p>
        </w:tc>
      </w:tr>
      <w:tr w:rsidR="00CE6268" w:rsidRPr="00FB726D" w:rsidTr="000C6BC9">
        <w:tc>
          <w:tcPr>
            <w:tcW w:w="3909" w:type="dxa"/>
          </w:tcPr>
          <w:p w:rsidR="00CE6268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Nationality / Religion </w:t>
            </w:r>
          </w:p>
        </w:tc>
        <w:tc>
          <w:tcPr>
            <w:tcW w:w="859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:- </w:t>
            </w:r>
          </w:p>
        </w:tc>
        <w:tc>
          <w:tcPr>
            <w:tcW w:w="4160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Indian / Hindu</w:t>
            </w:r>
          </w:p>
        </w:tc>
      </w:tr>
      <w:tr w:rsidR="00CE6268" w:rsidRPr="00FB726D" w:rsidTr="000C6BC9">
        <w:tc>
          <w:tcPr>
            <w:tcW w:w="3909" w:type="dxa"/>
          </w:tcPr>
          <w:p w:rsidR="00CE6268" w:rsidRPr="00FB726D" w:rsidRDefault="00CE6268" w:rsidP="00FB726D">
            <w:pPr>
              <w:pStyle w:val="ListParagraph"/>
              <w:numPr>
                <w:ilvl w:val="0"/>
                <w:numId w:val="7"/>
              </w:num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Interest &amp; Hobbies</w:t>
            </w:r>
          </w:p>
        </w:tc>
        <w:tc>
          <w:tcPr>
            <w:tcW w:w="859" w:type="dxa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B726D">
              <w:rPr>
                <w:rFonts w:ascii="Times New Roman" w:hAnsi="Times New Roman" w:cs="Times New Roman"/>
                <w:sz w:val="24"/>
                <w:szCs w:val="24"/>
              </w:rPr>
              <w:t>:-</w:t>
            </w:r>
          </w:p>
        </w:tc>
        <w:tc>
          <w:tcPr>
            <w:tcW w:w="4160" w:type="dxa"/>
          </w:tcPr>
          <w:p w:rsidR="0032637D" w:rsidRDefault="00E918B1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otography,</w:t>
            </w:r>
            <w:r w:rsidR="00984631" w:rsidRPr="00FB726D">
              <w:rPr>
                <w:rFonts w:ascii="Times New Roman" w:hAnsi="Times New Roman" w:cs="Times New Roman"/>
                <w:sz w:val="24"/>
                <w:szCs w:val="24"/>
              </w:rPr>
              <w:t xml:space="preserve"> Travelling</w:t>
            </w:r>
          </w:p>
          <w:p w:rsidR="0032637D" w:rsidRDefault="0032637D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2637D" w:rsidRPr="00FB726D" w:rsidRDefault="0032637D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01546" w:rsidRPr="00FB726D" w:rsidTr="00A3059B">
        <w:trPr>
          <w:trHeight w:val="80"/>
        </w:trPr>
        <w:tc>
          <w:tcPr>
            <w:tcW w:w="3909" w:type="dxa"/>
          </w:tcPr>
          <w:p w:rsidR="00F01546" w:rsidRPr="00F01546" w:rsidRDefault="00F01546" w:rsidP="00F0154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9" w:type="dxa"/>
          </w:tcPr>
          <w:p w:rsidR="00F01546" w:rsidRPr="00FB726D" w:rsidRDefault="00F01546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60" w:type="dxa"/>
          </w:tcPr>
          <w:p w:rsidR="00F01546" w:rsidRPr="00FB726D" w:rsidRDefault="00F01546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471DA" w:rsidRPr="00FB726D" w:rsidTr="009D3553">
        <w:tc>
          <w:tcPr>
            <w:tcW w:w="8928" w:type="dxa"/>
            <w:gridSpan w:val="3"/>
            <w:shd w:val="clear" w:color="auto" w:fill="auto"/>
          </w:tcPr>
          <w:p w:rsidR="00F16278" w:rsidRPr="00DB3C72" w:rsidRDefault="00F16278" w:rsidP="00DB3C7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 w:bidi="hi-IN"/>
              </w:rPr>
            </w:pPr>
          </w:p>
        </w:tc>
      </w:tr>
      <w:tr w:rsidR="00CE6268" w:rsidRPr="00FB726D" w:rsidTr="000C6BC9">
        <w:tc>
          <w:tcPr>
            <w:tcW w:w="8928" w:type="dxa"/>
            <w:gridSpan w:val="3"/>
          </w:tcPr>
          <w:p w:rsidR="00CE6268" w:rsidRPr="00FB726D" w:rsidRDefault="00CE6268" w:rsidP="00FB726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1520C" w:rsidRPr="00FB726D" w:rsidRDefault="00B1520C" w:rsidP="00FB726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644B9" w:rsidRDefault="002644B9" w:rsidP="002644B9">
      <w:pPr>
        <w:autoSpaceDE w:val="0"/>
        <w:autoSpaceDN w:val="0"/>
        <w:adjustRightInd w:val="0"/>
        <w:spacing w:after="0" w:line="240" w:lineRule="auto"/>
        <w:rPr>
          <w:rFonts w:ascii="MyriadPro-Regular-Identity-H" w:hAnsi="MyriadPro-Regular-Identity-H" w:cs="MyriadPro-Regular-Identity-H"/>
          <w:sz w:val="18"/>
          <w:szCs w:val="18"/>
          <w:lang w:val="en-US" w:bidi="hi-IN"/>
        </w:rPr>
      </w:pPr>
    </w:p>
    <w:sectPr w:rsidR="002644B9" w:rsidSect="00C145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7769" w:rsidRDefault="001D7769" w:rsidP="00D92F43">
      <w:pPr>
        <w:spacing w:after="0" w:line="240" w:lineRule="auto"/>
      </w:pPr>
      <w:r>
        <w:separator/>
      </w:r>
    </w:p>
  </w:endnote>
  <w:endnote w:type="continuationSeparator" w:id="0">
    <w:p w:rsidR="001D7769" w:rsidRDefault="001D7769" w:rsidP="00D92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Pro-Regular-Identity-H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D7769" w:rsidRDefault="001D7769" w:rsidP="00D92F43">
      <w:pPr>
        <w:spacing w:after="0" w:line="240" w:lineRule="auto"/>
      </w:pPr>
      <w:r>
        <w:separator/>
      </w:r>
    </w:p>
  </w:footnote>
  <w:footnote w:type="continuationSeparator" w:id="0">
    <w:p w:rsidR="001D7769" w:rsidRDefault="001D7769" w:rsidP="00D92F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422B"/>
    <w:multiLevelType w:val="hybridMultilevel"/>
    <w:tmpl w:val="CFDA930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A6D7C"/>
    <w:multiLevelType w:val="hybridMultilevel"/>
    <w:tmpl w:val="F6F6D0D8"/>
    <w:lvl w:ilvl="0" w:tplc="04090001">
      <w:start w:val="1"/>
      <w:numFmt w:val="bullet"/>
      <w:lvlText w:val=""/>
      <w:lvlJc w:val="left"/>
      <w:pPr>
        <w:ind w:left="11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2" w15:restartNumberingAfterBreak="0">
    <w:nsid w:val="0C041496"/>
    <w:multiLevelType w:val="hybridMultilevel"/>
    <w:tmpl w:val="9D541A9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F7651E"/>
    <w:multiLevelType w:val="multilevel"/>
    <w:tmpl w:val="1D98D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0C3086"/>
    <w:multiLevelType w:val="hybridMultilevel"/>
    <w:tmpl w:val="A7B0B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F3DF9"/>
    <w:multiLevelType w:val="hybridMultilevel"/>
    <w:tmpl w:val="6FBAACEE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6" w15:restartNumberingAfterBreak="0">
    <w:nsid w:val="276D4515"/>
    <w:multiLevelType w:val="hybridMultilevel"/>
    <w:tmpl w:val="FE6E5C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674F4"/>
    <w:multiLevelType w:val="hybridMultilevel"/>
    <w:tmpl w:val="ECA28680"/>
    <w:lvl w:ilvl="0" w:tplc="9CD40150">
      <w:numFmt w:val="bullet"/>
      <w:lvlText w:val="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863AE2"/>
    <w:multiLevelType w:val="hybridMultilevel"/>
    <w:tmpl w:val="ECC6E812"/>
    <w:lvl w:ilvl="0" w:tplc="9CD40150">
      <w:numFmt w:val="bullet"/>
      <w:lvlText w:val=""/>
      <w:lvlJc w:val="left"/>
      <w:pPr>
        <w:ind w:left="9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2E460106"/>
    <w:multiLevelType w:val="hybridMultilevel"/>
    <w:tmpl w:val="0AC225E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7830AC"/>
    <w:multiLevelType w:val="hybridMultilevel"/>
    <w:tmpl w:val="91167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C83287"/>
    <w:multiLevelType w:val="hybridMultilevel"/>
    <w:tmpl w:val="6054FEEE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12" w15:restartNumberingAfterBreak="0">
    <w:nsid w:val="3D4E2CD2"/>
    <w:multiLevelType w:val="hybridMultilevel"/>
    <w:tmpl w:val="74A67B94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13" w15:restartNumberingAfterBreak="0">
    <w:nsid w:val="401A6A96"/>
    <w:multiLevelType w:val="hybridMultilevel"/>
    <w:tmpl w:val="79DC62CA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14" w15:restartNumberingAfterBreak="0">
    <w:nsid w:val="4C7576DF"/>
    <w:multiLevelType w:val="hybridMultilevel"/>
    <w:tmpl w:val="4BD0C3A0"/>
    <w:lvl w:ilvl="0" w:tplc="569863EE">
      <w:numFmt w:val="bullet"/>
      <w:lvlText w:val="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5A3170"/>
    <w:multiLevelType w:val="hybridMultilevel"/>
    <w:tmpl w:val="0DDCFC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2017D8"/>
    <w:multiLevelType w:val="hybridMultilevel"/>
    <w:tmpl w:val="EDE06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BE1A69"/>
    <w:multiLevelType w:val="hybridMultilevel"/>
    <w:tmpl w:val="9C448B7E"/>
    <w:lvl w:ilvl="0" w:tplc="4009000B">
      <w:start w:val="1"/>
      <w:numFmt w:val="bullet"/>
      <w:lvlText w:val=""/>
      <w:lvlJc w:val="left"/>
      <w:pPr>
        <w:ind w:left="773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8" w15:restartNumberingAfterBreak="0">
    <w:nsid w:val="5D1F3128"/>
    <w:multiLevelType w:val="hybridMultilevel"/>
    <w:tmpl w:val="19FC5A04"/>
    <w:lvl w:ilvl="0" w:tplc="9CD40150">
      <w:numFmt w:val="bullet"/>
      <w:lvlText w:val="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667FE"/>
    <w:multiLevelType w:val="hybridMultilevel"/>
    <w:tmpl w:val="8F7C020C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20" w15:restartNumberingAfterBreak="0">
    <w:nsid w:val="5E4668C4"/>
    <w:multiLevelType w:val="hybridMultilevel"/>
    <w:tmpl w:val="C9DECE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A2631"/>
    <w:multiLevelType w:val="hybridMultilevel"/>
    <w:tmpl w:val="A852FF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C97417"/>
    <w:multiLevelType w:val="hybridMultilevel"/>
    <w:tmpl w:val="D5827DD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95AFA"/>
    <w:multiLevelType w:val="hybridMultilevel"/>
    <w:tmpl w:val="E034ED3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88536C"/>
    <w:multiLevelType w:val="hybridMultilevel"/>
    <w:tmpl w:val="4DCCE8B4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8826CB"/>
    <w:multiLevelType w:val="hybridMultilevel"/>
    <w:tmpl w:val="F89AC34C"/>
    <w:lvl w:ilvl="0" w:tplc="C73E169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="Times New Roman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6"/>
  </w:num>
  <w:num w:numId="4">
    <w:abstractNumId w:val="15"/>
  </w:num>
  <w:num w:numId="5">
    <w:abstractNumId w:val="17"/>
  </w:num>
  <w:num w:numId="6">
    <w:abstractNumId w:val="20"/>
  </w:num>
  <w:num w:numId="7">
    <w:abstractNumId w:val="21"/>
  </w:num>
  <w:num w:numId="8">
    <w:abstractNumId w:val="11"/>
  </w:num>
  <w:num w:numId="9">
    <w:abstractNumId w:val="1"/>
  </w:num>
  <w:num w:numId="10">
    <w:abstractNumId w:val="13"/>
  </w:num>
  <w:num w:numId="11">
    <w:abstractNumId w:val="5"/>
  </w:num>
  <w:num w:numId="12">
    <w:abstractNumId w:val="19"/>
  </w:num>
  <w:num w:numId="13">
    <w:abstractNumId w:val="12"/>
  </w:num>
  <w:num w:numId="14">
    <w:abstractNumId w:val="6"/>
  </w:num>
  <w:num w:numId="15">
    <w:abstractNumId w:val="0"/>
  </w:num>
  <w:num w:numId="16">
    <w:abstractNumId w:val="22"/>
  </w:num>
  <w:num w:numId="17">
    <w:abstractNumId w:val="3"/>
  </w:num>
  <w:num w:numId="18">
    <w:abstractNumId w:val="24"/>
  </w:num>
  <w:num w:numId="19">
    <w:abstractNumId w:val="25"/>
  </w:num>
  <w:num w:numId="20">
    <w:abstractNumId w:val="10"/>
  </w:num>
  <w:num w:numId="21">
    <w:abstractNumId w:val="4"/>
  </w:num>
  <w:num w:numId="22">
    <w:abstractNumId w:val="8"/>
  </w:num>
  <w:num w:numId="23">
    <w:abstractNumId w:val="7"/>
  </w:num>
  <w:num w:numId="24">
    <w:abstractNumId w:val="14"/>
  </w:num>
  <w:num w:numId="25">
    <w:abstractNumId w:val="18"/>
  </w:num>
  <w:num w:numId="26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ailMerge>
    <w:mainDocumentType w:val="formLetters"/>
    <w:dataType w:val="textFile"/>
    <w:activeRecord w:val="-1"/>
  </w:mailMerge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Q1NzYwsjSxtDQ2NTBV0lEKTi0uzszPAykwMqwFABWCyiUtAAAA"/>
  </w:docVars>
  <w:rsids>
    <w:rsidRoot w:val="0031430B"/>
    <w:rsid w:val="0000437B"/>
    <w:rsid w:val="00004B14"/>
    <w:rsid w:val="0001174F"/>
    <w:rsid w:val="00015985"/>
    <w:rsid w:val="000162B6"/>
    <w:rsid w:val="00021CD2"/>
    <w:rsid w:val="000340E6"/>
    <w:rsid w:val="00035881"/>
    <w:rsid w:val="00045A25"/>
    <w:rsid w:val="000520D2"/>
    <w:rsid w:val="00054058"/>
    <w:rsid w:val="0005473B"/>
    <w:rsid w:val="00077656"/>
    <w:rsid w:val="00083AA0"/>
    <w:rsid w:val="000C6BC9"/>
    <w:rsid w:val="000E5AFE"/>
    <w:rsid w:val="000F23B4"/>
    <w:rsid w:val="000F5C61"/>
    <w:rsid w:val="00110871"/>
    <w:rsid w:val="0011574C"/>
    <w:rsid w:val="00115C57"/>
    <w:rsid w:val="00144670"/>
    <w:rsid w:val="0014531D"/>
    <w:rsid w:val="00145A2A"/>
    <w:rsid w:val="00187DD8"/>
    <w:rsid w:val="00191BA2"/>
    <w:rsid w:val="001B3E66"/>
    <w:rsid w:val="001B7380"/>
    <w:rsid w:val="001D7769"/>
    <w:rsid w:val="001E4EC3"/>
    <w:rsid w:val="001E6C7B"/>
    <w:rsid w:val="00210900"/>
    <w:rsid w:val="00233534"/>
    <w:rsid w:val="00244FE7"/>
    <w:rsid w:val="00246737"/>
    <w:rsid w:val="00251AD2"/>
    <w:rsid w:val="002544D6"/>
    <w:rsid w:val="002644B9"/>
    <w:rsid w:val="00266773"/>
    <w:rsid w:val="00274D57"/>
    <w:rsid w:val="002950C0"/>
    <w:rsid w:val="002A1465"/>
    <w:rsid w:val="002A1E05"/>
    <w:rsid w:val="002A4A4E"/>
    <w:rsid w:val="002B5FCD"/>
    <w:rsid w:val="002C63B2"/>
    <w:rsid w:val="002D409C"/>
    <w:rsid w:val="002E0165"/>
    <w:rsid w:val="002E04B6"/>
    <w:rsid w:val="002E104E"/>
    <w:rsid w:val="002E7454"/>
    <w:rsid w:val="00310071"/>
    <w:rsid w:val="0031430B"/>
    <w:rsid w:val="0032637D"/>
    <w:rsid w:val="003313BB"/>
    <w:rsid w:val="00336610"/>
    <w:rsid w:val="003413A7"/>
    <w:rsid w:val="003415A8"/>
    <w:rsid w:val="00342759"/>
    <w:rsid w:val="0036488C"/>
    <w:rsid w:val="0037235F"/>
    <w:rsid w:val="00382C68"/>
    <w:rsid w:val="00387A95"/>
    <w:rsid w:val="00391E90"/>
    <w:rsid w:val="003A053C"/>
    <w:rsid w:val="003B5573"/>
    <w:rsid w:val="003B6C6B"/>
    <w:rsid w:val="003C0AE9"/>
    <w:rsid w:val="003C48F6"/>
    <w:rsid w:val="003F41CC"/>
    <w:rsid w:val="003F5E07"/>
    <w:rsid w:val="003F610C"/>
    <w:rsid w:val="003F660E"/>
    <w:rsid w:val="00400848"/>
    <w:rsid w:val="00407814"/>
    <w:rsid w:val="004351B0"/>
    <w:rsid w:val="004364AB"/>
    <w:rsid w:val="004367E8"/>
    <w:rsid w:val="00437C26"/>
    <w:rsid w:val="004417E3"/>
    <w:rsid w:val="00445C54"/>
    <w:rsid w:val="004507D3"/>
    <w:rsid w:val="004829B8"/>
    <w:rsid w:val="004867F5"/>
    <w:rsid w:val="004A73C2"/>
    <w:rsid w:val="004C66BE"/>
    <w:rsid w:val="00523FCB"/>
    <w:rsid w:val="0053126B"/>
    <w:rsid w:val="00533108"/>
    <w:rsid w:val="005353E2"/>
    <w:rsid w:val="00536FB6"/>
    <w:rsid w:val="005454E0"/>
    <w:rsid w:val="00546BBF"/>
    <w:rsid w:val="0057042A"/>
    <w:rsid w:val="005708D6"/>
    <w:rsid w:val="00584537"/>
    <w:rsid w:val="00586513"/>
    <w:rsid w:val="005A32AF"/>
    <w:rsid w:val="005A57F3"/>
    <w:rsid w:val="005B3E26"/>
    <w:rsid w:val="005C3F6F"/>
    <w:rsid w:val="005C41C5"/>
    <w:rsid w:val="005D0229"/>
    <w:rsid w:val="005D3F07"/>
    <w:rsid w:val="005D48EE"/>
    <w:rsid w:val="005F330C"/>
    <w:rsid w:val="005F5B27"/>
    <w:rsid w:val="006000DC"/>
    <w:rsid w:val="0061177D"/>
    <w:rsid w:val="00613F76"/>
    <w:rsid w:val="00635CE6"/>
    <w:rsid w:val="0065278C"/>
    <w:rsid w:val="00653297"/>
    <w:rsid w:val="00660E16"/>
    <w:rsid w:val="00665A1A"/>
    <w:rsid w:val="00680E18"/>
    <w:rsid w:val="00681422"/>
    <w:rsid w:val="00691579"/>
    <w:rsid w:val="006B4DA4"/>
    <w:rsid w:val="006B53FD"/>
    <w:rsid w:val="006B548B"/>
    <w:rsid w:val="006C1FC3"/>
    <w:rsid w:val="006D72B1"/>
    <w:rsid w:val="006D7592"/>
    <w:rsid w:val="006E7DBF"/>
    <w:rsid w:val="006F45BE"/>
    <w:rsid w:val="006F71A5"/>
    <w:rsid w:val="00710237"/>
    <w:rsid w:val="0071313F"/>
    <w:rsid w:val="0071449B"/>
    <w:rsid w:val="00722CDB"/>
    <w:rsid w:val="007274A4"/>
    <w:rsid w:val="00731E55"/>
    <w:rsid w:val="00744461"/>
    <w:rsid w:val="00744689"/>
    <w:rsid w:val="007501E0"/>
    <w:rsid w:val="00750CFB"/>
    <w:rsid w:val="00754A52"/>
    <w:rsid w:val="00761DC2"/>
    <w:rsid w:val="00767716"/>
    <w:rsid w:val="007820AD"/>
    <w:rsid w:val="00785EE3"/>
    <w:rsid w:val="007A39E0"/>
    <w:rsid w:val="007C31C3"/>
    <w:rsid w:val="007D7092"/>
    <w:rsid w:val="007E0D3A"/>
    <w:rsid w:val="007E4EBC"/>
    <w:rsid w:val="007E6042"/>
    <w:rsid w:val="007F44B6"/>
    <w:rsid w:val="0080282F"/>
    <w:rsid w:val="00806CDA"/>
    <w:rsid w:val="00807FBD"/>
    <w:rsid w:val="00826F8C"/>
    <w:rsid w:val="00832300"/>
    <w:rsid w:val="00833979"/>
    <w:rsid w:val="00840FC3"/>
    <w:rsid w:val="00845C5F"/>
    <w:rsid w:val="008471DA"/>
    <w:rsid w:val="00855462"/>
    <w:rsid w:val="0086482A"/>
    <w:rsid w:val="00866542"/>
    <w:rsid w:val="00871C15"/>
    <w:rsid w:val="0087731D"/>
    <w:rsid w:val="00895348"/>
    <w:rsid w:val="008A095D"/>
    <w:rsid w:val="008A71CA"/>
    <w:rsid w:val="008C16FE"/>
    <w:rsid w:val="008C2379"/>
    <w:rsid w:val="008F183D"/>
    <w:rsid w:val="008F325F"/>
    <w:rsid w:val="008F7171"/>
    <w:rsid w:val="00901E21"/>
    <w:rsid w:val="0090285E"/>
    <w:rsid w:val="00922730"/>
    <w:rsid w:val="009243B8"/>
    <w:rsid w:val="009268B7"/>
    <w:rsid w:val="00940BE2"/>
    <w:rsid w:val="00946035"/>
    <w:rsid w:val="009469C0"/>
    <w:rsid w:val="00950791"/>
    <w:rsid w:val="00956A4F"/>
    <w:rsid w:val="00962A0C"/>
    <w:rsid w:val="009820AE"/>
    <w:rsid w:val="00984631"/>
    <w:rsid w:val="009907D8"/>
    <w:rsid w:val="009A6481"/>
    <w:rsid w:val="009A7A15"/>
    <w:rsid w:val="009B3BC2"/>
    <w:rsid w:val="009C6EF8"/>
    <w:rsid w:val="009D1649"/>
    <w:rsid w:val="009D3553"/>
    <w:rsid w:val="009F694A"/>
    <w:rsid w:val="009F758B"/>
    <w:rsid w:val="00A0052E"/>
    <w:rsid w:val="00A05D34"/>
    <w:rsid w:val="00A24A3C"/>
    <w:rsid w:val="00A3059B"/>
    <w:rsid w:val="00A64203"/>
    <w:rsid w:val="00A74123"/>
    <w:rsid w:val="00AA0419"/>
    <w:rsid w:val="00AA11BD"/>
    <w:rsid w:val="00AA4811"/>
    <w:rsid w:val="00AB0F16"/>
    <w:rsid w:val="00AB302A"/>
    <w:rsid w:val="00AB4478"/>
    <w:rsid w:val="00AB60FE"/>
    <w:rsid w:val="00AD5AA8"/>
    <w:rsid w:val="00B02422"/>
    <w:rsid w:val="00B1520C"/>
    <w:rsid w:val="00B309B5"/>
    <w:rsid w:val="00B35D5A"/>
    <w:rsid w:val="00B44929"/>
    <w:rsid w:val="00B4673D"/>
    <w:rsid w:val="00B51676"/>
    <w:rsid w:val="00B607D7"/>
    <w:rsid w:val="00B61AD3"/>
    <w:rsid w:val="00B65A0A"/>
    <w:rsid w:val="00B664B0"/>
    <w:rsid w:val="00B80C39"/>
    <w:rsid w:val="00B84AE6"/>
    <w:rsid w:val="00B903F1"/>
    <w:rsid w:val="00B9057C"/>
    <w:rsid w:val="00B91BE8"/>
    <w:rsid w:val="00B96798"/>
    <w:rsid w:val="00BC026B"/>
    <w:rsid w:val="00BC10F4"/>
    <w:rsid w:val="00BE0CDE"/>
    <w:rsid w:val="00BE54A2"/>
    <w:rsid w:val="00C1455D"/>
    <w:rsid w:val="00C155E3"/>
    <w:rsid w:val="00C401F8"/>
    <w:rsid w:val="00C42316"/>
    <w:rsid w:val="00C42835"/>
    <w:rsid w:val="00C445F6"/>
    <w:rsid w:val="00C4538A"/>
    <w:rsid w:val="00C54283"/>
    <w:rsid w:val="00C665B4"/>
    <w:rsid w:val="00C976EC"/>
    <w:rsid w:val="00CB24C0"/>
    <w:rsid w:val="00CC5956"/>
    <w:rsid w:val="00CC77D3"/>
    <w:rsid w:val="00CD39FC"/>
    <w:rsid w:val="00CE0195"/>
    <w:rsid w:val="00CE07C4"/>
    <w:rsid w:val="00CE3E28"/>
    <w:rsid w:val="00CE6268"/>
    <w:rsid w:val="00CF2DF6"/>
    <w:rsid w:val="00D109D5"/>
    <w:rsid w:val="00D1462B"/>
    <w:rsid w:val="00D201CD"/>
    <w:rsid w:val="00D21977"/>
    <w:rsid w:val="00D26258"/>
    <w:rsid w:val="00D30C05"/>
    <w:rsid w:val="00D371BE"/>
    <w:rsid w:val="00D439CA"/>
    <w:rsid w:val="00D44190"/>
    <w:rsid w:val="00D62436"/>
    <w:rsid w:val="00D72587"/>
    <w:rsid w:val="00D74E80"/>
    <w:rsid w:val="00D75530"/>
    <w:rsid w:val="00D83918"/>
    <w:rsid w:val="00D9070F"/>
    <w:rsid w:val="00D911F0"/>
    <w:rsid w:val="00D92F43"/>
    <w:rsid w:val="00DB2953"/>
    <w:rsid w:val="00DB3C72"/>
    <w:rsid w:val="00DB4FE6"/>
    <w:rsid w:val="00DB5AC3"/>
    <w:rsid w:val="00DC21C7"/>
    <w:rsid w:val="00DE41EC"/>
    <w:rsid w:val="00DF24EB"/>
    <w:rsid w:val="00DF70B7"/>
    <w:rsid w:val="00E049B6"/>
    <w:rsid w:val="00E23102"/>
    <w:rsid w:val="00E33190"/>
    <w:rsid w:val="00E3522A"/>
    <w:rsid w:val="00E41C6F"/>
    <w:rsid w:val="00E4341A"/>
    <w:rsid w:val="00E4507C"/>
    <w:rsid w:val="00E60DEE"/>
    <w:rsid w:val="00E6375A"/>
    <w:rsid w:val="00E66D7F"/>
    <w:rsid w:val="00E71E38"/>
    <w:rsid w:val="00E918B1"/>
    <w:rsid w:val="00E92D9D"/>
    <w:rsid w:val="00E96C1E"/>
    <w:rsid w:val="00EA699C"/>
    <w:rsid w:val="00EA7D57"/>
    <w:rsid w:val="00EA7EE4"/>
    <w:rsid w:val="00EC4F12"/>
    <w:rsid w:val="00ED3DD5"/>
    <w:rsid w:val="00EF2458"/>
    <w:rsid w:val="00EF5FC8"/>
    <w:rsid w:val="00F01546"/>
    <w:rsid w:val="00F062C0"/>
    <w:rsid w:val="00F12189"/>
    <w:rsid w:val="00F13F70"/>
    <w:rsid w:val="00F16278"/>
    <w:rsid w:val="00F17C28"/>
    <w:rsid w:val="00F348AE"/>
    <w:rsid w:val="00F37FF1"/>
    <w:rsid w:val="00F42723"/>
    <w:rsid w:val="00F57BAE"/>
    <w:rsid w:val="00F63998"/>
    <w:rsid w:val="00F660A2"/>
    <w:rsid w:val="00F7047E"/>
    <w:rsid w:val="00F74CDC"/>
    <w:rsid w:val="00F83770"/>
    <w:rsid w:val="00F9590E"/>
    <w:rsid w:val="00F9746C"/>
    <w:rsid w:val="00FA3D18"/>
    <w:rsid w:val="00FB078A"/>
    <w:rsid w:val="00FB726D"/>
    <w:rsid w:val="00FD6AAC"/>
    <w:rsid w:val="00FF0A14"/>
    <w:rsid w:val="00FF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A1538"/>
  <w15:docId w15:val="{536B778E-EFF0-4D34-A510-96900AAF7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455D"/>
  </w:style>
  <w:style w:type="paragraph" w:styleId="Heading3">
    <w:name w:val="heading 3"/>
    <w:basedOn w:val="Normal"/>
    <w:link w:val="Heading3Char"/>
    <w:uiPriority w:val="9"/>
    <w:qFormat/>
    <w:rsid w:val="00FB72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52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1520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B15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520D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B726D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A7D57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6E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6EF8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471D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92F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2F43"/>
  </w:style>
  <w:style w:type="paragraph" w:styleId="Footer">
    <w:name w:val="footer"/>
    <w:basedOn w:val="Normal"/>
    <w:link w:val="FooterChar"/>
    <w:uiPriority w:val="99"/>
    <w:semiHidden/>
    <w:unhideWhenUsed/>
    <w:rsid w:val="00D92F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92F43"/>
  </w:style>
  <w:style w:type="paragraph" w:customStyle="1" w:styleId="TableParagraph">
    <w:name w:val="Table Paragraph"/>
    <w:basedOn w:val="Normal"/>
    <w:uiPriority w:val="1"/>
    <w:qFormat/>
    <w:rsid w:val="00BE54A2"/>
    <w:pPr>
      <w:widowControl w:val="0"/>
      <w:autoSpaceDE w:val="0"/>
      <w:autoSpaceDN w:val="0"/>
      <w:spacing w:after="0" w:line="240" w:lineRule="auto"/>
      <w:ind w:left="200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22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eshav.kunal25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3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Singh</dc:creator>
  <cp:keywords/>
  <dc:description/>
  <cp:lastModifiedBy>keshav kunal</cp:lastModifiedBy>
  <cp:revision>222</cp:revision>
  <dcterms:created xsi:type="dcterms:W3CDTF">2019-08-06T13:52:00Z</dcterms:created>
  <dcterms:modified xsi:type="dcterms:W3CDTF">2022-01-24T06:46:00Z</dcterms:modified>
</cp:coreProperties>
</file>